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axton Caple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elissa Mae Kors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7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60360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